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B23DC" w14:textId="7514F633" w:rsidR="005C2340" w:rsidRDefault="005C2340"/>
    <w:p w14:paraId="343E7C60" w14:textId="2B3029FD" w:rsidR="00CE7C42" w:rsidRDefault="00CE7C42"/>
    <w:p w14:paraId="6CDB4AF8" w14:textId="25E30807" w:rsidR="00CE7C42" w:rsidRDefault="00CE7C42"/>
    <w:p w14:paraId="26D1335B" w14:textId="3F534893" w:rsidR="00CE7C42" w:rsidRDefault="00CE7C42"/>
    <w:p w14:paraId="1F2B724D" w14:textId="7EA33813" w:rsidR="00CE7C42" w:rsidRDefault="001B165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163CFF" wp14:editId="0A770A96">
                <wp:simplePos x="0" y="0"/>
                <wp:positionH relativeFrom="column">
                  <wp:posOffset>1042670</wp:posOffset>
                </wp:positionH>
                <wp:positionV relativeFrom="paragraph">
                  <wp:posOffset>8255</wp:posOffset>
                </wp:positionV>
                <wp:extent cx="1114425" cy="253365"/>
                <wp:effectExtent l="0" t="0" r="28575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4425" cy="253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B2A39" w14:textId="1FF38AF8" w:rsidR="00D54F39" w:rsidRDefault="00D54F39">
                            <w:r>
                              <w:t>Clickable Li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163C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2.1pt;margin-top:.65pt;width:87.75pt;height:19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">
                <v:textbox>
                  <w:txbxContent>
                    <w:p w14:paraId="632B2A39" w14:textId="1FF38AF8" w:rsidR="00D54F39" w:rsidRDefault="00D54F39">
                      <w:r>
                        <w:t>Clickable Lin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7B403F" w14:textId="3EA94405" w:rsidR="00CE7C42" w:rsidRDefault="00CE7C42"/>
    <w:sectPr w:rsidR="00CE7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7UwMLY0tLA0szBT0lEKTi0uzszPAykwqgUASmPzuiwAAAA="/>
  </w:docVars>
  <w:rsids>
    <w:rsidRoot w:val="00CE7C42"/>
    <w:rsid w:val="001044B6"/>
    <w:rsid w:val="001B1651"/>
    <w:rsid w:val="00596255"/>
    <w:rsid w:val="005C2340"/>
    <w:rsid w:val="008D6ED7"/>
    <w:rsid w:val="00982BC9"/>
    <w:rsid w:val="00CE7C42"/>
    <w:rsid w:val="00D54F39"/>
    <w:rsid w:val="00E47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2AF5"/>
  <w15:chartTrackingRefBased/>
  <w15:docId w15:val="{745B84E8-1066-45DB-B138-552A15F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arver</dc:creator>
  <cp:keywords/>
  <dc:description/>
  <cp:lastModifiedBy>James Carver</cp:lastModifiedBy>
  <cp:revision>8</cp:revision>
  <dcterms:created xsi:type="dcterms:W3CDTF">2023-02-15T20:16:00Z</dcterms:created>
  <dcterms:modified xsi:type="dcterms:W3CDTF">2023-02-1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a7e672-2c2a-4e62-b2a1-adace6e02702</vt:lpwstr>
  </property>
</Properties>
</file>